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Oceanographer position at [Institution Name] in France Marseille. As a dedicated and experienced oceanographer with a deep passion for marine science, I am eager to contribute my expertise to advance research and conservation efforts in one of the most geographically and ecologically significant regions of the Mediterranean Sea. My academic background, professional experience, and commitment to sustainable ocean practices align seamlessly with the mission of [Institution Name] and the unique opportunities available in France Marseille.</w:t>
      </w:r>
    </w:p>
    <w:bookmarkStart w:id="20" w:name="X2118360971a54d673ee8352180410dc330ca73b"/>
    <w:p>
      <w:pPr>
        <w:pStyle w:val="Heading2"/>
      </w:pPr>
      <w:r>
        <w:t xml:space="preserve">Academic Background &amp; Professional Expertise</w:t>
      </w:r>
    </w:p>
    <w:p>
      <w:pPr>
        <w:pStyle w:val="FirstParagraph"/>
      </w:pPr>
      <w:r>
        <w:t xml:space="preserve">My journey as an oceanographer began during my undergraduate studies in Marine Biology at [University Name], where I developed a strong foundation in oceanographic principles, marine ecosystems, and environmental chemistry. This was followed by a Master’s degree in Oceanography from [University Name], with a focus on coastal dynamics and climate change impacts on marine biodiversity. My doctoral research at [University Name] further solidified my expertise in the field, as I investigated the interplay between human activities and oceanic processes in temperate and tropical regions. These experiences have equipped me with advanced analytical skills, a profound understanding of marine systems, and a commitment to addressing global environmental challenges through scientific inquiry.</w:t>
      </w:r>
    </w:p>
    <w:p>
      <w:pPr>
        <w:pStyle w:val="BodyText"/>
      </w:pPr>
      <w:r>
        <w:t xml:space="preserve">Throughout my career, I have worked on projects that span the entire spectrum of oceanographic research. From studying deep-sea hydrothermal vents in the Pacific Ocean to analyzing coastal erosion patterns along the Atlantic coast, I have consistently demonstrated my ability to adapt to diverse marine environments. My work has been published in peer-reviewed journals such as *Marine Ecology Progress Series* and *Journal of Coastal Research*, where I have contributed insights on topics ranging from ocean acidification to the restoration of coral reef ecosystems. These publications reflect not only my technical proficiency but also my dedication to advancing the field through collaboration and innovation.</w:t>
      </w:r>
    </w:p>
    <w:bookmarkEnd w:id="20"/>
    <w:bookmarkStart w:id="21" w:name="Xe6bc27b21be820f6452da36488af25424420c72"/>
    <w:p>
      <w:pPr>
        <w:pStyle w:val="Heading2"/>
      </w:pPr>
      <w:r>
        <w:t xml:space="preserve">Research Interests &amp; Relevance to France Marseille</w:t>
      </w:r>
    </w:p>
    <w:p>
      <w:pPr>
        <w:pStyle w:val="FirstParagraph"/>
      </w:pPr>
      <w:r>
        <w:t xml:space="preserve">France Marseille is a city of unparalleled significance in the global oceanographic community, serving as a gateway to the Mediterranean Sea and home to some of Europe’s most dynamic marine ecosystems. The region faces unique challenges, including rising sea temperatures, biodiversity loss, and pollution from urban and industrial activities. As an oceanographer deeply invested in these issues, I am particularly drawn to [Institution Name]’s research initiatives focused on [specific project or area of interest mentioned in the job posting]. My expertise in marine ecology, remote sensing technologies, and data-driven modeling would allow me to contribute meaningfully to these efforts.</w:t>
      </w:r>
    </w:p>
    <w:p>
      <w:pPr>
        <w:pStyle w:val="BodyText"/>
      </w:pPr>
      <w:r>
        <w:t xml:space="preserve">One of my key research interests is the study of coastal zone management, a critical issue for cities like Marseille. The Mediterranean’s high population density and economic reliance on tourism and fishing make it essential to balance human activity with environmental preservation. My work in this area has included developing predictive models to assess the impact of climate change on coastal habitats, as well as collaborating with local communities to design sustainable solutions. I am confident that my ability to bridge scientific research with practical applications would align perfectly with [Institution Name]’s goals of fostering interdisciplinary collaboration and impactful environmental stewardship.</w:t>
      </w:r>
    </w:p>
    <w:bookmarkEnd w:id="21"/>
    <w:bookmarkStart w:id="22" w:name="Xc859a7c05bad1742f5a1a04459f2997c2ed7ba6"/>
    <w:p>
      <w:pPr>
        <w:pStyle w:val="Heading2"/>
      </w:pPr>
      <w:r>
        <w:t xml:space="preserve">Professional Experience &amp; Collaborative Spirit</w:t>
      </w:r>
    </w:p>
    <w:p>
      <w:pPr>
        <w:pStyle w:val="FirstParagraph"/>
      </w:pPr>
      <w:r>
        <w:t xml:space="preserve">In addition to my academic achievements, I have gained extensive professional experience working in both academic and industry settings. As a research scientist at [Previous Institution/Organization], I led a team that conducted field studies on marine pollution in the Gulf of Mexico, resulting in the development of novel techniques for monitoring microplastic accumulation. My work there earned recognition through awards such as [Award Name], which highlighted my contributions to environmental science and innovation.</w:t>
      </w:r>
    </w:p>
    <w:p>
      <w:pPr>
        <w:pStyle w:val="BodyText"/>
      </w:pPr>
      <w:r>
        <w:t xml:space="preserve">My collaborative spirit has also been a cornerstone of my career. I have worked closely with international organizations, including the [relevant organization, e.g., UNESCO] and the European Marine Observation and Data Network (EMODNET), to share knowledge and resources across borders. This global perspective is vital in addressing the transboundary nature of oceanographic challenges, a principle that resonates strongly with the mission of [Institution Name] in France Marseille. I am particularly excited about the opportunity to contribute to local initiatives that protect the Mediterranean’s fragile ecosystems while promoting economic resilience for coastal communities.</w:t>
      </w:r>
    </w:p>
    <w:bookmarkEnd w:id="22"/>
    <w:bookmarkStart w:id="23" w:name="Xdeb1b28d69396c70cbf5d0f0d713dc85946f0be"/>
    <w:p>
      <w:pPr>
        <w:pStyle w:val="Heading2"/>
      </w:pPr>
      <w:r>
        <w:t xml:space="preserve">Commitment to Education &amp; Community Engagement</w:t>
      </w:r>
    </w:p>
    <w:p>
      <w:pPr>
        <w:pStyle w:val="FirstParagraph"/>
      </w:pPr>
      <w:r>
        <w:t xml:space="preserve">Beyond research, I am deeply committed to education and public outreach. As a guest lecturer at [University Name], I have taught courses on marine environmental science and mentored graduate students in their research projects. I believe that fostering the next generation of oceanographers is essential to addressing the pressing challenges facing our oceans. In France Marseille, I would be thrilled to engage with local schools, universities, and NGOs to promote ocean literacy and inspire young minds to pursue careers in marine science.</w:t>
      </w:r>
    </w:p>
    <w:p>
      <w:pPr>
        <w:pStyle w:val="BodyText"/>
      </w:pPr>
      <w:r>
        <w:t xml:space="preserve">My involvement in community initiatives has also been a driving force in my career. For example, I co-founded a citizen science program that empowered residents of [Location] to collect data on coastal water quality, which was later used by policymakers to inform environmental regulations. This hands-on approach to science communication and community collaboration is something I would bring to [Institution Name], ensuring that our research remains accessible, relevant, and impactful.</w:t>
      </w:r>
    </w:p>
    <w:bookmarkEnd w:id="23"/>
    <w:bookmarkStart w:id="24" w:name="conclusion"/>
    <w:p>
      <w:pPr>
        <w:pStyle w:val="Heading2"/>
      </w:pPr>
      <w:r>
        <w:t xml:space="preserve">Conclusion</w:t>
      </w:r>
    </w:p>
    <w:p>
      <w:pPr>
        <w:pStyle w:val="FirstParagraph"/>
      </w:pPr>
      <w:r>
        <w:t xml:space="preserve">In conclusion, I am eager to join [Institution Name] as an oceanographer in France Marseille and contribute my skills, passion, and experience to its mission. The city’s unique position at the crossroads of Europe and North Africa offers a rich environment for innovation and discovery, and I am confident that my background in marine science would allow me to make meaningful contributions to your research programs. I would be honored to bring my expertise to a team that values excellence, sustainability, and the protection of our oceans.</w:t>
      </w:r>
    </w:p>
    <w:p>
      <w:pPr>
        <w:pStyle w:val="BodyText"/>
      </w:pPr>
      <w:r>
        <w:t xml:space="preserve">Thank you for considering my application. I look forward to the opportunity to discuss how my qualifications align with the needs of [Institution Name] and the broader goals of oceanographic research in France Marseill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France Marseille</dc:title>
  <dc:creator/>
  <dc:language>en</dc:language>
  <cp:keywords/>
  <dcterms:created xsi:type="dcterms:W3CDTF">2026-07-23T10:16:34Z</dcterms:created>
  <dcterms:modified xsi:type="dcterms:W3CDTF">2026-07-23T10:16:34Z</dcterms:modified>
</cp:coreProperties>
</file>

<file path=docProps/custom.xml><?xml version="1.0" encoding="utf-8"?>
<Properties xmlns="http://schemas.openxmlformats.org/officeDocument/2006/custom-properties" xmlns:vt="http://schemas.openxmlformats.org/officeDocument/2006/docPropsVTypes"/>
</file>